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A57C" w14:textId="77777777" w:rsidR="00DF5A5C" w:rsidRDefault="00DF5A5C" w:rsidP="00DF5A5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0672DFB" w14:textId="77777777" w:rsidR="00DF5A5C" w:rsidRDefault="00DF5A5C" w:rsidP="00DF5A5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08930052" w14:textId="77777777" w:rsidR="00780DC8" w:rsidRPr="009C33C9" w:rsidRDefault="00780DC8" w:rsidP="00DF5A5C">
      <w:pPr>
        <w:pStyle w:val="Heading1"/>
        <w:spacing w:before="120" w:after="120"/>
        <w:rPr>
          <w:bCs w:val="0"/>
          <w:sz w:val="28"/>
          <w:szCs w:val="22"/>
        </w:rPr>
      </w:pPr>
      <w:r w:rsidRPr="009C33C9">
        <w:rPr>
          <w:bCs w:val="0"/>
          <w:sz w:val="28"/>
          <w:szCs w:val="22"/>
        </w:rPr>
        <w:t>Task 1</w:t>
      </w:r>
    </w:p>
    <w:p w14:paraId="0ADD7166" w14:textId="7D17E5E5" w:rsidR="00BA54EC" w:rsidRPr="00735BD1" w:rsidRDefault="00BA54EC" w:rsidP="00BA54EC">
      <w:pPr>
        <w:rPr>
          <w:rFonts w:ascii="Arial" w:hAnsi="Arial" w:cs="Arial"/>
          <w:bCs/>
          <w:szCs w:val="22"/>
        </w:rPr>
      </w:pPr>
      <w:r w:rsidRPr="00735BD1">
        <w:rPr>
          <w:rFonts w:ascii="Arial" w:hAnsi="Arial" w:cs="Arial"/>
          <w:bCs/>
          <w:szCs w:val="22"/>
        </w:rPr>
        <w:t xml:space="preserve">An inkjet printer is about to print out a document. The table below lists </w:t>
      </w:r>
      <w:r w:rsidR="00861075" w:rsidRPr="00735BD1">
        <w:rPr>
          <w:rFonts w:ascii="Arial" w:hAnsi="Arial" w:cs="Arial"/>
          <w:bCs/>
          <w:szCs w:val="22"/>
        </w:rPr>
        <w:t>7</w:t>
      </w:r>
      <w:r w:rsidRPr="00735BD1">
        <w:rPr>
          <w:rFonts w:ascii="Arial" w:hAnsi="Arial" w:cs="Arial"/>
          <w:bCs/>
          <w:szCs w:val="22"/>
        </w:rPr>
        <w:t xml:space="preserve"> steps that need to occur to print the document. They are not in the correct sequential order.</w:t>
      </w:r>
    </w:p>
    <w:p w14:paraId="70C78383" w14:textId="30259009" w:rsidR="00BA54EC" w:rsidRPr="000F00EB" w:rsidRDefault="00BA54EC" w:rsidP="000F00EB">
      <w:pPr>
        <w:spacing w:after="240"/>
        <w:rPr>
          <w:rFonts w:ascii="Arial" w:hAnsi="Arial" w:cs="Arial"/>
          <w:bCs/>
          <w:szCs w:val="22"/>
        </w:rPr>
      </w:pPr>
      <w:r w:rsidRPr="00735BD1">
        <w:rPr>
          <w:rFonts w:ascii="Arial" w:hAnsi="Arial" w:cs="Arial"/>
          <w:bCs/>
          <w:szCs w:val="22"/>
        </w:rPr>
        <w:t xml:space="preserve">Put the numbers 1 to </w:t>
      </w:r>
      <w:r w:rsidR="00861075" w:rsidRPr="00735BD1">
        <w:rPr>
          <w:rFonts w:ascii="Arial" w:hAnsi="Arial" w:cs="Arial"/>
          <w:bCs/>
          <w:szCs w:val="22"/>
        </w:rPr>
        <w:t>7</w:t>
      </w:r>
      <w:r w:rsidRPr="00735BD1">
        <w:rPr>
          <w:rFonts w:ascii="Arial" w:hAnsi="Arial" w:cs="Arial"/>
          <w:bCs/>
          <w:szCs w:val="22"/>
        </w:rPr>
        <w:t xml:space="preserve"> in the first column to show the correct sequence of steps.</w:t>
      </w:r>
    </w:p>
    <w:tbl>
      <w:tblPr>
        <w:tblStyle w:val="TableGrid"/>
        <w:tblW w:w="907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51"/>
        <w:gridCol w:w="7121"/>
      </w:tblGrid>
      <w:tr w:rsidR="00BA54EC" w:rsidRPr="00735BD1" w14:paraId="21F4DC2A" w14:textId="77777777" w:rsidTr="00DF5A5C">
        <w:trPr>
          <w:trHeight w:val="397"/>
        </w:trPr>
        <w:tc>
          <w:tcPr>
            <w:tcW w:w="1951" w:type="dxa"/>
            <w:shd w:val="clear" w:color="auto" w:fill="7DC24E"/>
            <w:vAlign w:val="center"/>
          </w:tcPr>
          <w:p w14:paraId="310D3559" w14:textId="77777777" w:rsidR="00BA54EC" w:rsidRPr="00735BD1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735BD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Order of step</w:t>
            </w:r>
          </w:p>
        </w:tc>
        <w:tc>
          <w:tcPr>
            <w:tcW w:w="7121" w:type="dxa"/>
            <w:shd w:val="clear" w:color="auto" w:fill="7DC24E"/>
            <w:vAlign w:val="center"/>
          </w:tcPr>
          <w:p w14:paraId="62C45B71" w14:textId="77777777" w:rsidR="00BA54EC" w:rsidRPr="00735BD1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735BD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Steps</w:t>
            </w:r>
          </w:p>
        </w:tc>
      </w:tr>
      <w:tr w:rsidR="00BA54EC" w:rsidRPr="00735BD1" w14:paraId="2D382651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24653FE0" w14:textId="62ABCBFD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5B5028C0" w14:textId="3F38882E" w:rsidR="00BA54EC" w:rsidRPr="00735BD1" w:rsidRDefault="0041640E" w:rsidP="0041640E">
            <w:pPr>
              <w:pStyle w:val="ListParagraph"/>
              <w:ind w:left="0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Once the print head has printed the row, the page is fed forward so that they next row can be printed.</w:t>
            </w:r>
          </w:p>
        </w:tc>
      </w:tr>
      <w:tr w:rsidR="00BA54EC" w:rsidRPr="00735BD1" w14:paraId="1497A61B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5E22BFB9" w14:textId="73BDA06B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7622154A" w14:textId="1A29265E" w:rsidR="00BA54EC" w:rsidRPr="00735BD1" w:rsidRDefault="00EF54E8" w:rsidP="006746EF">
            <w:pPr>
              <w:pStyle w:val="ListParagraph"/>
              <w:ind w:left="317" w:hanging="283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data is sent to the printer</w:t>
            </w:r>
            <w:r w:rsidR="003A200D" w:rsidRPr="00735BD1">
              <w:rPr>
                <w:rFonts w:ascii="Arial" w:hAnsi="Arial" w:cs="Arial"/>
                <w:szCs w:val="22"/>
              </w:rPr>
              <w:t>.</w:t>
            </w:r>
          </w:p>
        </w:tc>
      </w:tr>
      <w:tr w:rsidR="00BA54EC" w:rsidRPr="00735BD1" w14:paraId="0496003C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6584DA4D" w14:textId="4CC01E35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34B7A732" w14:textId="6D4DCFDF" w:rsidR="00BA54EC" w:rsidRPr="00735BD1" w:rsidRDefault="00744ACB" w:rsidP="006746EF">
            <w:pPr>
              <w:pStyle w:val="ListParagraph"/>
              <w:ind w:left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 xml:space="preserve">The print head moves across the page. </w:t>
            </w:r>
            <w:r w:rsidR="00D646F2" w:rsidRPr="00735BD1">
              <w:rPr>
                <w:rFonts w:ascii="Arial" w:hAnsi="Arial" w:cs="Arial"/>
                <w:szCs w:val="22"/>
              </w:rPr>
              <w:t>As it moves, nozzles will eject small dots of ink</w:t>
            </w:r>
            <w:r w:rsidR="0011215A" w:rsidRPr="00735BD1">
              <w:rPr>
                <w:rFonts w:ascii="Arial" w:hAnsi="Arial" w:cs="Arial"/>
                <w:szCs w:val="22"/>
              </w:rPr>
              <w:t xml:space="preserve"> onto the page. For colour printers, </w:t>
            </w:r>
            <w:r w:rsidR="0011215A" w:rsidRPr="00735BD1">
              <w:rPr>
                <w:rFonts w:ascii="Arial" w:hAnsi="Arial" w:cs="Arial"/>
                <w:szCs w:val="22"/>
                <w:u w:val="single"/>
              </w:rPr>
              <w:t>c</w:t>
            </w:r>
            <w:r w:rsidR="0011215A" w:rsidRPr="00735BD1">
              <w:rPr>
                <w:rFonts w:ascii="Arial" w:hAnsi="Arial" w:cs="Arial"/>
                <w:szCs w:val="22"/>
              </w:rPr>
              <w:t xml:space="preserve">yan, </w:t>
            </w:r>
            <w:r w:rsidR="0011215A" w:rsidRPr="00735BD1">
              <w:rPr>
                <w:rFonts w:ascii="Arial" w:hAnsi="Arial" w:cs="Arial"/>
                <w:szCs w:val="22"/>
                <w:u w:val="single"/>
              </w:rPr>
              <w:t>m</w:t>
            </w:r>
            <w:r w:rsidR="0011215A" w:rsidRPr="00735BD1">
              <w:rPr>
                <w:rFonts w:ascii="Arial" w:hAnsi="Arial" w:cs="Arial"/>
                <w:szCs w:val="22"/>
              </w:rPr>
              <w:t xml:space="preserve">agenta, </w:t>
            </w:r>
            <w:r w:rsidR="0011215A" w:rsidRPr="00735BD1">
              <w:rPr>
                <w:rFonts w:ascii="Arial" w:hAnsi="Arial" w:cs="Arial"/>
                <w:szCs w:val="22"/>
                <w:u w:val="single"/>
              </w:rPr>
              <w:t>y</w:t>
            </w:r>
            <w:r w:rsidR="0011215A" w:rsidRPr="00735BD1">
              <w:rPr>
                <w:rFonts w:ascii="Arial" w:hAnsi="Arial" w:cs="Arial"/>
                <w:szCs w:val="22"/>
              </w:rPr>
              <w:t>ellow and blac</w:t>
            </w:r>
            <w:r w:rsidR="0011215A" w:rsidRPr="00735BD1">
              <w:rPr>
                <w:rFonts w:ascii="Arial" w:hAnsi="Arial" w:cs="Arial"/>
                <w:szCs w:val="22"/>
                <w:u w:val="single"/>
              </w:rPr>
              <w:t>k</w:t>
            </w:r>
            <w:r w:rsidR="0011215A" w:rsidRPr="00735BD1">
              <w:rPr>
                <w:rFonts w:ascii="Arial" w:hAnsi="Arial" w:cs="Arial"/>
                <w:szCs w:val="22"/>
              </w:rPr>
              <w:t xml:space="preserve"> (CMYK) inks are used.</w:t>
            </w:r>
          </w:p>
        </w:tc>
      </w:tr>
      <w:tr w:rsidR="00BA54EC" w:rsidRPr="00735BD1" w14:paraId="2B3F7B1E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0993B3D3" w14:textId="0153C27B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026657B5" w14:textId="2CFEC047" w:rsidR="00BA54EC" w:rsidRPr="00735BD1" w:rsidRDefault="00744ACB" w:rsidP="006746EF">
            <w:pPr>
              <w:pStyle w:val="ListParagraph"/>
              <w:ind w:left="0" w:firstLine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</w:t>
            </w:r>
            <w:r w:rsidR="00D12212" w:rsidRPr="00735BD1">
              <w:rPr>
                <w:rFonts w:ascii="Arial" w:hAnsi="Arial" w:cs="Arial"/>
                <w:szCs w:val="22"/>
              </w:rPr>
              <w:t>he printer uses an actuator to move the page to the first line that the print</w:t>
            </w:r>
            <w:r w:rsidRPr="00735BD1">
              <w:rPr>
                <w:rFonts w:ascii="Arial" w:hAnsi="Arial" w:cs="Arial"/>
                <w:szCs w:val="22"/>
              </w:rPr>
              <w:t xml:space="preserve"> head will move across.</w:t>
            </w:r>
          </w:p>
        </w:tc>
      </w:tr>
      <w:tr w:rsidR="00BA54EC" w:rsidRPr="00735BD1" w14:paraId="5C0F1CDB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13D8B9C5" w14:textId="05589964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7C5B77C8" w14:textId="1E38CA0F" w:rsidR="00BA54EC" w:rsidRPr="00735BD1" w:rsidRDefault="00466AFE" w:rsidP="00AD55C7">
            <w:pPr>
              <w:pStyle w:val="ListParagraph"/>
              <w:ind w:left="0" w:firstLine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Each of the rows are now printed one by one until the whole page is complete.</w:t>
            </w:r>
          </w:p>
        </w:tc>
      </w:tr>
      <w:tr w:rsidR="00BA54EC" w:rsidRPr="00735BD1" w14:paraId="1CCCF0A6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4AD2D84C" w14:textId="3301475B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15C0B42D" w14:textId="7E8C43BA" w:rsidR="00BA54EC" w:rsidRPr="00735BD1" w:rsidRDefault="00312F19" w:rsidP="006746EF">
            <w:pPr>
              <w:pStyle w:val="ListParagraph"/>
              <w:ind w:left="317" w:hanging="283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last part of the page is advanced until it is out of the printer.</w:t>
            </w:r>
          </w:p>
        </w:tc>
      </w:tr>
      <w:tr w:rsidR="00BA54EC" w:rsidRPr="00735BD1" w14:paraId="2ADB6963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7D38E306" w14:textId="531B2B9B" w:rsidR="00BA54EC" w:rsidRPr="00DF5A5C" w:rsidRDefault="00BA54EC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121" w:type="dxa"/>
            <w:shd w:val="clear" w:color="auto" w:fill="auto"/>
            <w:vAlign w:val="center"/>
          </w:tcPr>
          <w:p w14:paraId="0A6A4B67" w14:textId="2ED60AF1" w:rsidR="00BA54EC" w:rsidRPr="00735BD1" w:rsidRDefault="00840C9D" w:rsidP="006746EF">
            <w:pPr>
              <w:pStyle w:val="ListParagraph"/>
              <w:ind w:left="0" w:firstLine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 xml:space="preserve">Once the ink cartridges are empty, they will </w:t>
            </w:r>
            <w:r w:rsidR="0011271B" w:rsidRPr="00735BD1">
              <w:rPr>
                <w:rFonts w:ascii="Arial" w:hAnsi="Arial" w:cs="Arial"/>
                <w:szCs w:val="22"/>
              </w:rPr>
              <w:t>need replacing.</w:t>
            </w:r>
          </w:p>
        </w:tc>
      </w:tr>
    </w:tbl>
    <w:p w14:paraId="33A2A1FC" w14:textId="4E9BD68F" w:rsidR="00183A66" w:rsidRDefault="00183A66" w:rsidP="00DF5A5C">
      <w:pPr>
        <w:tabs>
          <w:tab w:val="left" w:pos="567"/>
        </w:tabs>
        <w:spacing w:before="240" w:after="120"/>
        <w:rPr>
          <w:rFonts w:ascii="Arial" w:hAnsi="Arial" w:cs="Arial"/>
          <w:b/>
          <w:sz w:val="28"/>
        </w:rPr>
      </w:pPr>
      <w:r w:rsidRPr="00814D48">
        <w:rPr>
          <w:rFonts w:ascii="Arial" w:hAnsi="Arial" w:cs="Arial"/>
          <w:b/>
          <w:sz w:val="28"/>
        </w:rPr>
        <w:t xml:space="preserve">Task </w:t>
      </w:r>
      <w:r>
        <w:rPr>
          <w:rFonts w:ascii="Arial" w:hAnsi="Arial" w:cs="Arial"/>
          <w:b/>
          <w:sz w:val="28"/>
        </w:rPr>
        <w:t>2</w:t>
      </w:r>
    </w:p>
    <w:p w14:paraId="012CFC9A" w14:textId="77777777" w:rsidR="00183A66" w:rsidRPr="00735BD1" w:rsidRDefault="00183A66" w:rsidP="000F00EB">
      <w:pPr>
        <w:spacing w:after="120"/>
        <w:rPr>
          <w:rFonts w:ascii="Arial" w:hAnsi="Arial" w:cs="Arial"/>
          <w:bCs/>
          <w:szCs w:val="22"/>
        </w:rPr>
      </w:pPr>
      <w:r w:rsidRPr="00735BD1">
        <w:rPr>
          <w:rFonts w:ascii="Arial" w:hAnsi="Arial" w:cs="Arial"/>
          <w:bCs/>
          <w:szCs w:val="22"/>
        </w:rPr>
        <w:t>A laser printer is about to print out a document.  The table below lists 12 steps that need to occur to print the document.  They are not in the correct sequential order.</w:t>
      </w:r>
    </w:p>
    <w:p w14:paraId="35E34F0A" w14:textId="77777777" w:rsidR="00183A66" w:rsidRPr="00735BD1" w:rsidRDefault="00183A66" w:rsidP="000F00EB">
      <w:pPr>
        <w:spacing w:after="240"/>
        <w:rPr>
          <w:rFonts w:ascii="Arial" w:hAnsi="Arial" w:cs="Arial"/>
          <w:bCs/>
          <w:szCs w:val="22"/>
        </w:rPr>
      </w:pPr>
      <w:r w:rsidRPr="00735BD1">
        <w:rPr>
          <w:rFonts w:ascii="Arial" w:hAnsi="Arial" w:cs="Arial"/>
          <w:bCs/>
          <w:szCs w:val="22"/>
        </w:rPr>
        <w:t>Put the numbers 1 to 12 in the first column to show the correct sequence of steps.</w:t>
      </w:r>
    </w:p>
    <w:tbl>
      <w:tblPr>
        <w:tblStyle w:val="TableGrid"/>
        <w:tblW w:w="921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51"/>
        <w:gridCol w:w="7263"/>
      </w:tblGrid>
      <w:tr w:rsidR="00183A66" w:rsidRPr="00735BD1" w14:paraId="747324FF" w14:textId="77777777" w:rsidTr="00DF5A5C">
        <w:trPr>
          <w:trHeight w:val="397"/>
        </w:trPr>
        <w:tc>
          <w:tcPr>
            <w:tcW w:w="1951" w:type="dxa"/>
            <w:shd w:val="clear" w:color="auto" w:fill="7DC24E"/>
            <w:vAlign w:val="center"/>
          </w:tcPr>
          <w:p w14:paraId="2064A192" w14:textId="77777777" w:rsidR="00183A66" w:rsidRPr="00735BD1" w:rsidRDefault="00183A66" w:rsidP="006746E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735BD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Order of step</w:t>
            </w:r>
          </w:p>
        </w:tc>
        <w:tc>
          <w:tcPr>
            <w:tcW w:w="7263" w:type="dxa"/>
            <w:shd w:val="clear" w:color="auto" w:fill="7DC24E"/>
            <w:vAlign w:val="center"/>
          </w:tcPr>
          <w:p w14:paraId="4F9724FF" w14:textId="77777777" w:rsidR="00183A66" w:rsidRPr="00735BD1" w:rsidRDefault="00183A66" w:rsidP="006746E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735BD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Steps</w:t>
            </w:r>
          </w:p>
        </w:tc>
      </w:tr>
      <w:tr w:rsidR="00183A66" w:rsidRPr="00735BD1" w14:paraId="70935346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005F4D17" w14:textId="5464C70A" w:rsidR="00183A66" w:rsidRPr="00DF5A5C" w:rsidRDefault="00183A66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631D27F8" w14:textId="4E5A0BFC" w:rsidR="00183A66" w:rsidRPr="00735BD1" w:rsidRDefault="00183A66" w:rsidP="006746EF">
            <w:pPr>
              <w:pStyle w:val="ListParagraph"/>
              <w:ind w:left="0" w:firstLine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 xml:space="preserve">As </w:t>
            </w:r>
            <w:r w:rsidR="003A200D" w:rsidRPr="00735BD1">
              <w:rPr>
                <w:rFonts w:ascii="Arial" w:hAnsi="Arial" w:cs="Arial"/>
                <w:szCs w:val="22"/>
              </w:rPr>
              <w:t xml:space="preserve">the </w:t>
            </w:r>
            <w:r w:rsidRPr="00735BD1">
              <w:rPr>
                <w:rFonts w:ascii="Arial" w:hAnsi="Arial" w:cs="Arial"/>
                <w:szCs w:val="22"/>
              </w:rPr>
              <w:t xml:space="preserve">printer drum rotates a </w:t>
            </w:r>
            <w:proofErr w:type="gramStart"/>
            <w:r w:rsidRPr="00735BD1">
              <w:rPr>
                <w:rFonts w:ascii="Arial" w:hAnsi="Arial" w:cs="Arial"/>
                <w:szCs w:val="22"/>
              </w:rPr>
              <w:t>laser beam scans</w:t>
            </w:r>
            <w:proofErr w:type="gramEnd"/>
            <w:r w:rsidRPr="00735BD1">
              <w:rPr>
                <w:rFonts w:ascii="Arial" w:hAnsi="Arial" w:cs="Arial"/>
                <w:szCs w:val="22"/>
              </w:rPr>
              <w:t xml:space="preserve"> across it, removing the positive charge in certain areas; this leaves negatively charged areas which match the text or images to be printed</w:t>
            </w:r>
            <w:r w:rsidR="00726D6A" w:rsidRPr="00735BD1">
              <w:rPr>
                <w:rFonts w:ascii="Arial" w:hAnsi="Arial" w:cs="Arial"/>
                <w:szCs w:val="22"/>
              </w:rPr>
              <w:t>.</w:t>
            </w:r>
          </w:p>
        </w:tc>
      </w:tr>
      <w:tr w:rsidR="00183A66" w:rsidRPr="00735BD1" w14:paraId="5D1B1B7D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5EEE8828" w14:textId="3934B82E" w:rsidR="00183A66" w:rsidRPr="00DF5A5C" w:rsidRDefault="00183A66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7FEA5DBD" w14:textId="77777777" w:rsidR="00183A66" w:rsidRPr="00735BD1" w:rsidRDefault="00183A66" w:rsidP="006746EF">
            <w:pPr>
              <w:pStyle w:val="ListParagraph"/>
              <w:ind w:left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At the very end of the printing process, a discharge lamp removes the electric charge from the drum making it ready for the next page</w:t>
            </w:r>
          </w:p>
        </w:tc>
      </w:tr>
      <w:tr w:rsidR="00183A66" w:rsidRPr="00735BD1" w14:paraId="74AFB1D5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73FA5FC0" w14:textId="368A859E" w:rsidR="00183A66" w:rsidRPr="00DF5A5C" w:rsidRDefault="00183A66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673844AE" w14:textId="5F534FCC" w:rsidR="00183A66" w:rsidRPr="00735BD1" w:rsidRDefault="00C93575" w:rsidP="006746EF">
            <w:pPr>
              <w:pStyle w:val="ListParagraph"/>
              <w:ind w:left="317" w:hanging="283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print d</w:t>
            </w:r>
            <w:r w:rsidR="00183A66" w:rsidRPr="00735BD1">
              <w:rPr>
                <w:rFonts w:ascii="Arial" w:hAnsi="Arial" w:cs="Arial"/>
                <w:szCs w:val="22"/>
              </w:rPr>
              <w:t xml:space="preserve">ata </w:t>
            </w:r>
            <w:r w:rsidRPr="00735BD1">
              <w:rPr>
                <w:rFonts w:ascii="Arial" w:hAnsi="Arial" w:cs="Arial"/>
                <w:szCs w:val="22"/>
              </w:rPr>
              <w:t xml:space="preserve">is </w:t>
            </w:r>
            <w:r w:rsidR="00183A66" w:rsidRPr="00735BD1">
              <w:rPr>
                <w:rFonts w:ascii="Arial" w:hAnsi="Arial" w:cs="Arial"/>
                <w:szCs w:val="22"/>
              </w:rPr>
              <w:t xml:space="preserve">sent to printer and </w:t>
            </w:r>
            <w:r w:rsidRPr="00735BD1">
              <w:rPr>
                <w:rFonts w:ascii="Arial" w:hAnsi="Arial" w:cs="Arial"/>
                <w:szCs w:val="22"/>
              </w:rPr>
              <w:t>stored in the printers RAM</w:t>
            </w:r>
            <w:r w:rsidR="003A200D" w:rsidRPr="00735BD1">
              <w:rPr>
                <w:rFonts w:ascii="Arial" w:hAnsi="Arial" w:cs="Arial"/>
                <w:szCs w:val="22"/>
              </w:rPr>
              <w:t>.</w:t>
            </w:r>
          </w:p>
        </w:tc>
      </w:tr>
      <w:tr w:rsidR="00CE50B8" w:rsidRPr="00735BD1" w14:paraId="0FF07605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1346246E" w14:textId="7B34CE1E" w:rsidR="00CE50B8" w:rsidRPr="00DF5A5C" w:rsidRDefault="00CE50B8" w:rsidP="00CE50B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04F040BE" w14:textId="358D1A0F" w:rsidR="00CE50B8" w:rsidRPr="00735BD1" w:rsidRDefault="00CE50B8" w:rsidP="00CE50B8">
            <w:pPr>
              <w:pStyle w:val="ListParagraph"/>
              <w:ind w:left="34" w:hanging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negatively charged sheet of paper is then rolled over the drum.</w:t>
            </w:r>
          </w:p>
        </w:tc>
      </w:tr>
      <w:tr w:rsidR="00CE50B8" w:rsidRPr="00735BD1" w14:paraId="0AFF23DB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16EC4BC0" w14:textId="33D45F4B" w:rsidR="00CE50B8" w:rsidRPr="00DF5A5C" w:rsidRDefault="00CE50B8" w:rsidP="00CE50B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0222C57E" w14:textId="4B79253A" w:rsidR="00CE50B8" w:rsidRPr="00735BD1" w:rsidRDefault="00CE50B8" w:rsidP="00CE50B8">
            <w:pPr>
              <w:pStyle w:val="ListParagraph"/>
              <w:ind w:left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paper goes through a heated fuser which causes the toner to fuse permanently to the paper.</w:t>
            </w:r>
          </w:p>
        </w:tc>
      </w:tr>
      <w:tr w:rsidR="00CE50B8" w:rsidRPr="00735BD1" w14:paraId="03B310CD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790F3B0F" w14:textId="7558869A" w:rsidR="00CE50B8" w:rsidRPr="00DF5A5C" w:rsidRDefault="00CE50B8" w:rsidP="00CE50B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5859AF9D" w14:textId="0E7DD90C" w:rsidR="00CE50B8" w:rsidRPr="00735BD1" w:rsidRDefault="00CE50B8" w:rsidP="00CE50B8">
            <w:pPr>
              <w:pStyle w:val="ListParagraph"/>
              <w:ind w:left="0" w:firstLine="34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printer drum is coated with positively charged toner; it only sticks to the negatively charged parts of the drum.</w:t>
            </w:r>
          </w:p>
        </w:tc>
      </w:tr>
      <w:tr w:rsidR="00CE50B8" w:rsidRPr="00735BD1" w14:paraId="31E3ED3F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07983821" w14:textId="6030B14A" w:rsidR="00CE50B8" w:rsidRPr="00DF5A5C" w:rsidRDefault="00CE50B8" w:rsidP="00CE50B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75AE118B" w14:textId="4A54A4A0" w:rsidR="00CE50B8" w:rsidRPr="00735BD1" w:rsidRDefault="00CE50B8" w:rsidP="00CE50B8">
            <w:pPr>
              <w:pStyle w:val="ListParagraph"/>
              <w:ind w:left="0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printing process starts by giving the printer drum a positive charge.</w:t>
            </w:r>
          </w:p>
        </w:tc>
      </w:tr>
      <w:tr w:rsidR="00CE50B8" w:rsidRPr="00735BD1" w14:paraId="13A96886" w14:textId="77777777" w:rsidTr="00DF5A5C">
        <w:trPr>
          <w:trHeight w:val="454"/>
        </w:trPr>
        <w:tc>
          <w:tcPr>
            <w:tcW w:w="1951" w:type="dxa"/>
            <w:shd w:val="clear" w:color="auto" w:fill="auto"/>
            <w:vAlign w:val="center"/>
          </w:tcPr>
          <w:p w14:paraId="10114529" w14:textId="470E3AB9" w:rsidR="00CE50B8" w:rsidRPr="00DF5A5C" w:rsidRDefault="00CE50B8" w:rsidP="00CE50B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7263" w:type="dxa"/>
            <w:shd w:val="clear" w:color="auto" w:fill="auto"/>
            <w:vAlign w:val="center"/>
          </w:tcPr>
          <w:p w14:paraId="0196DD03" w14:textId="24F45A53" w:rsidR="00CE50B8" w:rsidRPr="00735BD1" w:rsidRDefault="00CE50B8" w:rsidP="00CE50B8">
            <w:pPr>
              <w:pStyle w:val="ListParagraph"/>
              <w:ind w:left="317" w:hanging="283"/>
              <w:rPr>
                <w:rFonts w:ascii="Arial" w:hAnsi="Arial" w:cs="Arial"/>
                <w:szCs w:val="22"/>
              </w:rPr>
            </w:pPr>
            <w:r w:rsidRPr="00735BD1">
              <w:rPr>
                <w:rFonts w:ascii="Arial" w:hAnsi="Arial" w:cs="Arial"/>
                <w:szCs w:val="22"/>
              </w:rPr>
              <w:t>The toner on the drum now sticks to the paper producing exact copy of the text and images.</w:t>
            </w:r>
          </w:p>
        </w:tc>
      </w:tr>
    </w:tbl>
    <w:p w14:paraId="3A61BBEA" w14:textId="3278C83E" w:rsidR="00CE50B8" w:rsidRDefault="00CE50B8">
      <w:pPr>
        <w:rPr>
          <w:rFonts w:ascii="Arial" w:hAnsi="Arial" w:cs="Arial"/>
          <w:b/>
          <w:kern w:val="32"/>
          <w:szCs w:val="22"/>
        </w:rPr>
      </w:pPr>
      <w:r>
        <w:rPr>
          <w:rFonts w:ascii="Arial" w:hAnsi="Arial" w:cs="Arial"/>
          <w:b/>
          <w:kern w:val="32"/>
          <w:szCs w:val="22"/>
        </w:rPr>
        <w:br w:type="page"/>
      </w:r>
    </w:p>
    <w:p w14:paraId="2105B465" w14:textId="745DC3B2" w:rsidR="003B69CF" w:rsidRDefault="003B69CF" w:rsidP="000F00EB">
      <w:pPr>
        <w:spacing w:after="240"/>
        <w:rPr>
          <w:rFonts w:ascii="Arial" w:hAnsi="Arial" w:cs="Arial"/>
          <w:b/>
          <w:sz w:val="28"/>
        </w:rPr>
      </w:pPr>
      <w:r w:rsidRPr="00814D48">
        <w:rPr>
          <w:rFonts w:ascii="Arial" w:hAnsi="Arial" w:cs="Arial"/>
          <w:b/>
          <w:sz w:val="28"/>
        </w:rPr>
        <w:lastRenderedPageBreak/>
        <w:t xml:space="preserve">Task </w:t>
      </w:r>
      <w:r>
        <w:rPr>
          <w:rFonts w:ascii="Arial" w:hAnsi="Arial" w:cs="Arial"/>
          <w:b/>
          <w:sz w:val="28"/>
        </w:rPr>
        <w:t>3 Choice of printer</w:t>
      </w:r>
    </w:p>
    <w:p w14:paraId="22090780" w14:textId="218E520F" w:rsidR="00BE52AE" w:rsidRDefault="00BE52AE" w:rsidP="000F00EB">
      <w:pPr>
        <w:tabs>
          <w:tab w:val="left" w:pos="567"/>
        </w:tabs>
        <w:spacing w:after="240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Complete the table below to suggest the most suitable printer technology for the situation.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672"/>
        <w:gridCol w:w="4672"/>
      </w:tblGrid>
      <w:tr w:rsidR="00BE52AE" w14:paraId="6992D453" w14:textId="77777777" w:rsidTr="00DF5A5C">
        <w:trPr>
          <w:trHeight w:val="454"/>
        </w:trPr>
        <w:tc>
          <w:tcPr>
            <w:tcW w:w="4672" w:type="dxa"/>
            <w:shd w:val="clear" w:color="auto" w:fill="7DC24E"/>
            <w:vAlign w:val="center"/>
          </w:tcPr>
          <w:p w14:paraId="31A55253" w14:textId="1CFFBF8E" w:rsidR="00BE52AE" w:rsidRPr="000F00EB" w:rsidRDefault="00146F03" w:rsidP="00DF5A5C">
            <w:pPr>
              <w:tabs>
                <w:tab w:val="left" w:pos="567"/>
              </w:tabs>
              <w:rPr>
                <w:rFonts w:ascii="Arial" w:hAnsi="Arial" w:cs="Arial"/>
                <w:b/>
                <w:color w:val="FFFFFF" w:themeColor="background1"/>
                <w:szCs w:val="22"/>
              </w:rPr>
            </w:pPr>
            <w:r w:rsidRPr="000F00EB">
              <w:rPr>
                <w:rFonts w:ascii="Arial" w:hAnsi="Arial" w:cs="Arial"/>
                <w:b/>
                <w:color w:val="FFFFFF" w:themeColor="background1"/>
                <w:szCs w:val="22"/>
              </w:rPr>
              <w:t>Situation</w:t>
            </w:r>
          </w:p>
        </w:tc>
        <w:tc>
          <w:tcPr>
            <w:tcW w:w="4672" w:type="dxa"/>
            <w:shd w:val="clear" w:color="auto" w:fill="7DC24E"/>
            <w:vAlign w:val="center"/>
          </w:tcPr>
          <w:p w14:paraId="2E540D66" w14:textId="20D569FA" w:rsidR="00BE52AE" w:rsidRPr="000F00EB" w:rsidRDefault="00146F03" w:rsidP="00DF5A5C">
            <w:pPr>
              <w:tabs>
                <w:tab w:val="left" w:pos="567"/>
              </w:tabs>
              <w:rPr>
                <w:rFonts w:ascii="Arial" w:hAnsi="Arial" w:cs="Arial"/>
                <w:b/>
                <w:color w:val="FFFFFF" w:themeColor="background1"/>
                <w:szCs w:val="22"/>
              </w:rPr>
            </w:pPr>
            <w:r w:rsidRPr="000F00EB">
              <w:rPr>
                <w:rFonts w:ascii="Arial" w:hAnsi="Arial" w:cs="Arial"/>
                <w:b/>
                <w:color w:val="FFFFFF" w:themeColor="background1"/>
                <w:szCs w:val="22"/>
              </w:rPr>
              <w:t>Most suitable printer technology</w:t>
            </w:r>
          </w:p>
        </w:tc>
      </w:tr>
      <w:tr w:rsidR="00BE52AE" w14:paraId="4E79CA98" w14:textId="77777777" w:rsidTr="00DF5A5C">
        <w:trPr>
          <w:trHeight w:val="510"/>
        </w:trPr>
        <w:tc>
          <w:tcPr>
            <w:tcW w:w="4672" w:type="dxa"/>
          </w:tcPr>
          <w:p w14:paraId="40E85EED" w14:textId="6BA9EE7A" w:rsidR="00BE52AE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t>A photograph kiosk at the end of a theme park ride.</w:t>
            </w:r>
          </w:p>
        </w:tc>
        <w:tc>
          <w:tcPr>
            <w:tcW w:w="4672" w:type="dxa"/>
          </w:tcPr>
          <w:p w14:paraId="2D8E7DB8" w14:textId="73D63E97" w:rsidR="00BE52AE" w:rsidRDefault="00BE52AE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</w:p>
        </w:tc>
      </w:tr>
      <w:tr w:rsidR="00BE52AE" w14:paraId="789DC201" w14:textId="77777777" w:rsidTr="00DF5A5C">
        <w:trPr>
          <w:trHeight w:val="510"/>
        </w:trPr>
        <w:tc>
          <w:tcPr>
            <w:tcW w:w="4672" w:type="dxa"/>
          </w:tcPr>
          <w:p w14:paraId="315DFF63" w14:textId="769A80B6" w:rsidR="00BE52AE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t>A business printing invoices for customers.</w:t>
            </w:r>
          </w:p>
        </w:tc>
        <w:tc>
          <w:tcPr>
            <w:tcW w:w="4672" w:type="dxa"/>
          </w:tcPr>
          <w:p w14:paraId="7E1B4E74" w14:textId="7D2C270E" w:rsidR="00BE52AE" w:rsidRDefault="00BE52AE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</w:p>
        </w:tc>
      </w:tr>
      <w:tr w:rsidR="00146F03" w14:paraId="4A3F2112" w14:textId="77777777" w:rsidTr="00DF5A5C">
        <w:trPr>
          <w:trHeight w:val="510"/>
        </w:trPr>
        <w:tc>
          <w:tcPr>
            <w:tcW w:w="4672" w:type="dxa"/>
          </w:tcPr>
          <w:p w14:paraId="024AA8E8" w14:textId="56991487" w:rsidR="00146F03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t>Printing a report for a business meeting.</w:t>
            </w:r>
          </w:p>
        </w:tc>
        <w:tc>
          <w:tcPr>
            <w:tcW w:w="4672" w:type="dxa"/>
          </w:tcPr>
          <w:p w14:paraId="053E8348" w14:textId="21E33C33" w:rsidR="00146F03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</w:p>
        </w:tc>
      </w:tr>
      <w:tr w:rsidR="00146F03" w14:paraId="3B91725F" w14:textId="77777777" w:rsidTr="00DF5A5C">
        <w:trPr>
          <w:trHeight w:val="510"/>
        </w:trPr>
        <w:tc>
          <w:tcPr>
            <w:tcW w:w="4672" w:type="dxa"/>
          </w:tcPr>
          <w:p w14:paraId="7ECEFC58" w14:textId="1C575336" w:rsidR="00146F03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t>Quickly printing 1000 address labels</w:t>
            </w:r>
          </w:p>
        </w:tc>
        <w:tc>
          <w:tcPr>
            <w:tcW w:w="4672" w:type="dxa"/>
          </w:tcPr>
          <w:p w14:paraId="65B3BE1E" w14:textId="25892A99" w:rsidR="00146F03" w:rsidRDefault="00146F03" w:rsidP="003B69CF">
            <w:pPr>
              <w:tabs>
                <w:tab w:val="left" w:pos="567"/>
              </w:tabs>
              <w:rPr>
                <w:rFonts w:ascii="Arial" w:hAnsi="Arial" w:cs="Arial"/>
                <w:bCs/>
                <w:szCs w:val="22"/>
              </w:rPr>
            </w:pPr>
          </w:p>
        </w:tc>
      </w:tr>
    </w:tbl>
    <w:p w14:paraId="73ED9B2D" w14:textId="62460B8B" w:rsidR="00146F03" w:rsidRDefault="00146F03" w:rsidP="000F00EB">
      <w:pPr>
        <w:tabs>
          <w:tab w:val="left" w:pos="567"/>
        </w:tabs>
        <w:spacing w:before="240" w:after="240"/>
        <w:rPr>
          <w:rFonts w:ascii="Arial" w:hAnsi="Arial" w:cs="Arial"/>
          <w:b/>
          <w:sz w:val="28"/>
          <w:szCs w:val="28"/>
        </w:rPr>
      </w:pPr>
      <w:r w:rsidRPr="00A017A9">
        <w:rPr>
          <w:rFonts w:ascii="Arial" w:hAnsi="Arial" w:cs="Arial"/>
          <w:b/>
          <w:sz w:val="28"/>
          <w:szCs w:val="28"/>
        </w:rPr>
        <w:t xml:space="preserve">Task 4 </w:t>
      </w:r>
      <w:r>
        <w:rPr>
          <w:rFonts w:ascii="Arial" w:hAnsi="Arial" w:cs="Arial"/>
          <w:b/>
          <w:sz w:val="28"/>
          <w:szCs w:val="28"/>
        </w:rPr>
        <w:t>3D printers</w:t>
      </w:r>
    </w:p>
    <w:p w14:paraId="7D66F785" w14:textId="1E2FAA66" w:rsidR="00146F03" w:rsidRDefault="000F00EB" w:rsidP="000F00EB">
      <w:pPr>
        <w:pStyle w:val="PGQuestion-toplevel"/>
      </w:pPr>
      <w:r>
        <w:t>(a)</w:t>
      </w:r>
      <w:r>
        <w:tab/>
      </w:r>
      <w:r w:rsidR="00146F03" w:rsidRPr="00BF6B9E">
        <w:t xml:space="preserve">Find </w:t>
      </w:r>
      <w:r w:rsidR="00146F03" w:rsidRPr="00800025">
        <w:rPr>
          <w:b/>
          <w:bCs/>
        </w:rPr>
        <w:t>four</w:t>
      </w:r>
      <w:r w:rsidR="00146F03" w:rsidRPr="00BF6B9E">
        <w:t xml:space="preserve"> different applications of 3D printers. Explain why 3D printers are used in each of the applications you name. </w:t>
      </w:r>
    </w:p>
    <w:p w14:paraId="129B0C81" w14:textId="613B701A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  <w:bookmarkStart w:id="3" w:name="_Hlk535403771"/>
    </w:p>
    <w:p w14:paraId="40487AF9" w14:textId="37A28104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703C5922" w14:textId="5D135CFD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4AE34E78" w14:textId="0D463567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597B61CB" w14:textId="6D639D7B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219D77BD" w14:textId="31075179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00CD5133" w14:textId="6A48F2A2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0B913135" w14:textId="5C19777F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580A3AA5" w14:textId="1B78C148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029BABDF" w14:textId="291D2CC8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5F4BB2EC" w14:textId="761BF667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29C8B220" w14:textId="13662DE6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72CA6615" w14:textId="7D9380F7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1EC7879B" w14:textId="77777777" w:rsid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7C5BD429" w14:textId="77777777" w:rsidR="00DF5A5C" w:rsidRPr="00DF5A5C" w:rsidRDefault="00DF5A5C" w:rsidP="00DF5A5C">
      <w:pPr>
        <w:pStyle w:val="PGAnswerLines"/>
        <w:rPr>
          <w:rStyle w:val="Hyperlink"/>
          <w:color w:val="000000" w:themeColor="text1"/>
          <w:u w:val="none"/>
        </w:rPr>
      </w:pPr>
    </w:p>
    <w:p w14:paraId="58683922" w14:textId="57712066" w:rsidR="000F00EB" w:rsidRPr="00DF5A5C" w:rsidRDefault="000F00EB" w:rsidP="00DF5A5C">
      <w:pPr>
        <w:pStyle w:val="PGQuestion-toplevel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(b)</w:t>
      </w:r>
      <w:r>
        <w:rPr>
          <w:rStyle w:val="Hyperlink"/>
          <w:color w:val="000000" w:themeColor="text1"/>
          <w:u w:val="none"/>
        </w:rPr>
        <w:tab/>
      </w:r>
      <w:r w:rsidR="00146F03" w:rsidRPr="00146F03">
        <w:rPr>
          <w:rStyle w:val="Hyperlink"/>
          <w:color w:val="000000" w:themeColor="text1"/>
          <w:u w:val="none"/>
        </w:rPr>
        <w:t xml:space="preserve">Produce a graphical instruction manual </w:t>
      </w:r>
      <w:r w:rsidR="00146F03">
        <w:rPr>
          <w:rStyle w:val="Hyperlink"/>
          <w:color w:val="000000" w:themeColor="text1"/>
          <w:u w:val="none"/>
        </w:rPr>
        <w:t>to explain</w:t>
      </w:r>
      <w:r w:rsidR="00146F03" w:rsidRPr="00146F03">
        <w:rPr>
          <w:rStyle w:val="Hyperlink"/>
          <w:color w:val="000000" w:themeColor="text1"/>
          <w:u w:val="none"/>
        </w:rPr>
        <w:t xml:space="preserve"> how 3D </w:t>
      </w:r>
      <w:proofErr w:type="gramStart"/>
      <w:r w:rsidR="00146F03" w:rsidRPr="00146F03">
        <w:rPr>
          <w:rStyle w:val="Hyperlink"/>
          <w:color w:val="000000" w:themeColor="text1"/>
          <w:u w:val="none"/>
        </w:rPr>
        <w:t>printers</w:t>
      </w:r>
      <w:proofErr w:type="gramEnd"/>
      <w:r w:rsidR="00146F03" w:rsidRPr="00146F03">
        <w:rPr>
          <w:rStyle w:val="Hyperlink"/>
          <w:color w:val="000000" w:themeColor="text1"/>
          <w:u w:val="none"/>
        </w:rPr>
        <w:t xml:space="preserve"> work.</w:t>
      </w:r>
      <w:bookmarkEnd w:id="3"/>
    </w:p>
    <w:sectPr w:rsidR="000F00EB" w:rsidRPr="00DF5A5C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AF083" w14:textId="77777777" w:rsidR="003C607C" w:rsidRDefault="003C607C" w:rsidP="001330B2">
      <w:r>
        <w:separator/>
      </w:r>
    </w:p>
  </w:endnote>
  <w:endnote w:type="continuationSeparator" w:id="0">
    <w:p w14:paraId="434B1265" w14:textId="77777777" w:rsidR="003C607C" w:rsidRDefault="003C607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A0201DA" w14:textId="54851CDB" w:rsidR="00943F29" w:rsidRPr="008A3AB5" w:rsidRDefault="00943F29" w:rsidP="008A3AB5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D75D4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19758" w14:textId="77777777" w:rsidR="003C607C" w:rsidRDefault="003C607C" w:rsidP="001330B2">
      <w:r>
        <w:separator/>
      </w:r>
    </w:p>
  </w:footnote>
  <w:footnote w:type="continuationSeparator" w:id="0">
    <w:p w14:paraId="4E76A7C4" w14:textId="77777777" w:rsidR="003C607C" w:rsidRDefault="003C607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D3C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EFFC6C1" wp14:editId="2578B41B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7B70CE" wp14:editId="2BD1AC9C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072D8C1" w14:textId="1779D906" w:rsidR="00613BA5" w:rsidRPr="00FD297C" w:rsidRDefault="009648A1" w:rsidP="008A3AB5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D10F3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10F3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Printers</w:t>
                          </w:r>
                          <w:r w:rsidR="00780DC8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7B70CE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" fillcolor="#225a34" stroked="f">
              <v:fill opacity="62194f"/>
              <v:textbox inset=",,,2mm">
                <w:txbxContent>
                  <w:p w14:paraId="2072D8C1" w14:textId="1779D906" w:rsidR="00613BA5" w:rsidRPr="00FD297C" w:rsidRDefault="009648A1" w:rsidP="008A3AB5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D10F3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10F3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Printers</w:t>
                    </w:r>
                    <w:r w:rsidR="00780DC8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EE5762"/>
    <w:multiLevelType w:val="hybridMultilevel"/>
    <w:tmpl w:val="8FC61CE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BFF5BDA"/>
    <w:multiLevelType w:val="hybridMultilevel"/>
    <w:tmpl w:val="E2823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886546"/>
    <w:multiLevelType w:val="hybridMultilevel"/>
    <w:tmpl w:val="F9DC3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60D36"/>
    <w:multiLevelType w:val="hybridMultilevel"/>
    <w:tmpl w:val="8FB47516"/>
    <w:lvl w:ilvl="0" w:tplc="B8B459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A05384"/>
    <w:multiLevelType w:val="hybridMultilevel"/>
    <w:tmpl w:val="80604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6"/>
  </w:num>
  <w:num w:numId="8">
    <w:abstractNumId w:val="19"/>
  </w:num>
  <w:num w:numId="9">
    <w:abstractNumId w:val="6"/>
  </w:num>
  <w:num w:numId="10">
    <w:abstractNumId w:val="22"/>
  </w:num>
  <w:num w:numId="11">
    <w:abstractNumId w:val="18"/>
  </w:num>
  <w:num w:numId="12">
    <w:abstractNumId w:val="14"/>
  </w:num>
  <w:num w:numId="13">
    <w:abstractNumId w:val="16"/>
  </w:num>
  <w:num w:numId="14">
    <w:abstractNumId w:val="11"/>
  </w:num>
  <w:num w:numId="15">
    <w:abstractNumId w:val="23"/>
  </w:num>
  <w:num w:numId="16">
    <w:abstractNumId w:val="2"/>
  </w:num>
  <w:num w:numId="17">
    <w:abstractNumId w:val="21"/>
  </w:num>
  <w:num w:numId="18">
    <w:abstractNumId w:val="9"/>
  </w:num>
  <w:num w:numId="19">
    <w:abstractNumId w:val="1"/>
  </w:num>
  <w:num w:numId="20">
    <w:abstractNumId w:val="24"/>
  </w:num>
  <w:num w:numId="21">
    <w:abstractNumId w:val="13"/>
  </w:num>
  <w:num w:numId="22">
    <w:abstractNumId w:val="15"/>
  </w:num>
  <w:num w:numId="23">
    <w:abstractNumId w:val="25"/>
  </w:num>
  <w:num w:numId="24">
    <w:abstractNumId w:val="8"/>
  </w:num>
  <w:num w:numId="25">
    <w:abstractNumId w:val="12"/>
  </w:num>
  <w:num w:numId="26">
    <w:abstractNumId w:val="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Q1MDWyMDc3sLRU0lEKTi0uzszPAykwrAUARCi0e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1377"/>
    <w:rsid w:val="00036C77"/>
    <w:rsid w:val="0004115B"/>
    <w:rsid w:val="000418F9"/>
    <w:rsid w:val="00044993"/>
    <w:rsid w:val="000568E0"/>
    <w:rsid w:val="000649AD"/>
    <w:rsid w:val="000779E2"/>
    <w:rsid w:val="00086C0A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0771"/>
    <w:rsid w:val="000E3060"/>
    <w:rsid w:val="000E3AE8"/>
    <w:rsid w:val="000E52FF"/>
    <w:rsid w:val="000E5672"/>
    <w:rsid w:val="000F00EB"/>
    <w:rsid w:val="000F2BF6"/>
    <w:rsid w:val="000F4F18"/>
    <w:rsid w:val="000F5343"/>
    <w:rsid w:val="000F54D8"/>
    <w:rsid w:val="000F66F3"/>
    <w:rsid w:val="000F7DF7"/>
    <w:rsid w:val="00102CD3"/>
    <w:rsid w:val="00111B4B"/>
    <w:rsid w:val="0011215A"/>
    <w:rsid w:val="0011271B"/>
    <w:rsid w:val="00114A83"/>
    <w:rsid w:val="00127454"/>
    <w:rsid w:val="00131B05"/>
    <w:rsid w:val="001330B2"/>
    <w:rsid w:val="00134B82"/>
    <w:rsid w:val="00135A69"/>
    <w:rsid w:val="001360D1"/>
    <w:rsid w:val="00146F03"/>
    <w:rsid w:val="001535BE"/>
    <w:rsid w:val="00157E10"/>
    <w:rsid w:val="00162674"/>
    <w:rsid w:val="00164EF8"/>
    <w:rsid w:val="00165D0F"/>
    <w:rsid w:val="00173E2B"/>
    <w:rsid w:val="00175144"/>
    <w:rsid w:val="001768C1"/>
    <w:rsid w:val="00183A66"/>
    <w:rsid w:val="001854A7"/>
    <w:rsid w:val="001856E3"/>
    <w:rsid w:val="00191FD6"/>
    <w:rsid w:val="00192CDF"/>
    <w:rsid w:val="001A0F16"/>
    <w:rsid w:val="001A135C"/>
    <w:rsid w:val="001A53F7"/>
    <w:rsid w:val="001B2B28"/>
    <w:rsid w:val="001C0CF0"/>
    <w:rsid w:val="001C5543"/>
    <w:rsid w:val="001C5B17"/>
    <w:rsid w:val="001C5DC8"/>
    <w:rsid w:val="001C64DB"/>
    <w:rsid w:val="001D1352"/>
    <w:rsid w:val="001D1B99"/>
    <w:rsid w:val="001D2241"/>
    <w:rsid w:val="001D4728"/>
    <w:rsid w:val="001E401D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43A67"/>
    <w:rsid w:val="0024510B"/>
    <w:rsid w:val="0025167C"/>
    <w:rsid w:val="002518F3"/>
    <w:rsid w:val="00256976"/>
    <w:rsid w:val="00272A41"/>
    <w:rsid w:val="002739D8"/>
    <w:rsid w:val="00273C62"/>
    <w:rsid w:val="00295BB5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266"/>
    <w:rsid w:val="002D5295"/>
    <w:rsid w:val="002D5DD1"/>
    <w:rsid w:val="002F1AEB"/>
    <w:rsid w:val="002F1FA2"/>
    <w:rsid w:val="003000C1"/>
    <w:rsid w:val="003021BD"/>
    <w:rsid w:val="003032A1"/>
    <w:rsid w:val="00312F19"/>
    <w:rsid w:val="00320756"/>
    <w:rsid w:val="00325921"/>
    <w:rsid w:val="00327901"/>
    <w:rsid w:val="00333392"/>
    <w:rsid w:val="0033716F"/>
    <w:rsid w:val="00337D49"/>
    <w:rsid w:val="00340D06"/>
    <w:rsid w:val="00346E3E"/>
    <w:rsid w:val="00351574"/>
    <w:rsid w:val="00357B36"/>
    <w:rsid w:val="00375594"/>
    <w:rsid w:val="00375EE7"/>
    <w:rsid w:val="00384152"/>
    <w:rsid w:val="00386BCE"/>
    <w:rsid w:val="003936A2"/>
    <w:rsid w:val="00393A24"/>
    <w:rsid w:val="003953C5"/>
    <w:rsid w:val="003A200D"/>
    <w:rsid w:val="003A71AA"/>
    <w:rsid w:val="003B0583"/>
    <w:rsid w:val="003B20E2"/>
    <w:rsid w:val="003B69CF"/>
    <w:rsid w:val="003C164F"/>
    <w:rsid w:val="003C16C4"/>
    <w:rsid w:val="003C2B8C"/>
    <w:rsid w:val="003C3D90"/>
    <w:rsid w:val="003C607C"/>
    <w:rsid w:val="003D0532"/>
    <w:rsid w:val="003D3888"/>
    <w:rsid w:val="003E5D3C"/>
    <w:rsid w:val="003F3345"/>
    <w:rsid w:val="003F4508"/>
    <w:rsid w:val="004026C2"/>
    <w:rsid w:val="004146E2"/>
    <w:rsid w:val="0041640E"/>
    <w:rsid w:val="00416FFA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01AC"/>
    <w:rsid w:val="00463A26"/>
    <w:rsid w:val="00464554"/>
    <w:rsid w:val="00464C99"/>
    <w:rsid w:val="0046520A"/>
    <w:rsid w:val="00466AFE"/>
    <w:rsid w:val="00467113"/>
    <w:rsid w:val="004731C0"/>
    <w:rsid w:val="00475B7B"/>
    <w:rsid w:val="00476811"/>
    <w:rsid w:val="0048479D"/>
    <w:rsid w:val="00486681"/>
    <w:rsid w:val="00492033"/>
    <w:rsid w:val="004922A4"/>
    <w:rsid w:val="004A3500"/>
    <w:rsid w:val="004A78E7"/>
    <w:rsid w:val="004A7B05"/>
    <w:rsid w:val="004A7FE9"/>
    <w:rsid w:val="004C0A2C"/>
    <w:rsid w:val="004C2DF0"/>
    <w:rsid w:val="004C41D4"/>
    <w:rsid w:val="004D49A6"/>
    <w:rsid w:val="004D4E95"/>
    <w:rsid w:val="004E0157"/>
    <w:rsid w:val="004E572D"/>
    <w:rsid w:val="004E64C9"/>
    <w:rsid w:val="004F514E"/>
    <w:rsid w:val="004F6437"/>
    <w:rsid w:val="004F741F"/>
    <w:rsid w:val="00502639"/>
    <w:rsid w:val="00514F95"/>
    <w:rsid w:val="00527CBB"/>
    <w:rsid w:val="00531DB0"/>
    <w:rsid w:val="00533C93"/>
    <w:rsid w:val="005402A0"/>
    <w:rsid w:val="005447C7"/>
    <w:rsid w:val="00544A33"/>
    <w:rsid w:val="00556231"/>
    <w:rsid w:val="005755AD"/>
    <w:rsid w:val="00582A4B"/>
    <w:rsid w:val="00597130"/>
    <w:rsid w:val="00597D44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92D"/>
    <w:rsid w:val="00604242"/>
    <w:rsid w:val="006105B5"/>
    <w:rsid w:val="00611494"/>
    <w:rsid w:val="00613B90"/>
    <w:rsid w:val="00613BA5"/>
    <w:rsid w:val="00614DB9"/>
    <w:rsid w:val="006158FD"/>
    <w:rsid w:val="006243E7"/>
    <w:rsid w:val="00630154"/>
    <w:rsid w:val="00630FBE"/>
    <w:rsid w:val="00632AA3"/>
    <w:rsid w:val="00632AB4"/>
    <w:rsid w:val="006352D6"/>
    <w:rsid w:val="00636F20"/>
    <w:rsid w:val="0063793F"/>
    <w:rsid w:val="00641928"/>
    <w:rsid w:val="00641EBD"/>
    <w:rsid w:val="006526D7"/>
    <w:rsid w:val="006713BE"/>
    <w:rsid w:val="00671739"/>
    <w:rsid w:val="00672AD3"/>
    <w:rsid w:val="00685AA7"/>
    <w:rsid w:val="0069096D"/>
    <w:rsid w:val="00692715"/>
    <w:rsid w:val="006958B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26D6A"/>
    <w:rsid w:val="00730576"/>
    <w:rsid w:val="00735BD1"/>
    <w:rsid w:val="007419FB"/>
    <w:rsid w:val="0074422D"/>
    <w:rsid w:val="00744ACB"/>
    <w:rsid w:val="00753D30"/>
    <w:rsid w:val="00754BCE"/>
    <w:rsid w:val="00756814"/>
    <w:rsid w:val="007622D3"/>
    <w:rsid w:val="0076361C"/>
    <w:rsid w:val="00780DC8"/>
    <w:rsid w:val="007A04BF"/>
    <w:rsid w:val="007A2E72"/>
    <w:rsid w:val="007A4C4A"/>
    <w:rsid w:val="007B3E10"/>
    <w:rsid w:val="007C4659"/>
    <w:rsid w:val="007C52FF"/>
    <w:rsid w:val="007C58F3"/>
    <w:rsid w:val="007D2EB4"/>
    <w:rsid w:val="007D72C6"/>
    <w:rsid w:val="007E013E"/>
    <w:rsid w:val="007E0912"/>
    <w:rsid w:val="007E13D9"/>
    <w:rsid w:val="007E1427"/>
    <w:rsid w:val="007E7447"/>
    <w:rsid w:val="007E7BE9"/>
    <w:rsid w:val="007F16A5"/>
    <w:rsid w:val="007F46E0"/>
    <w:rsid w:val="007F6857"/>
    <w:rsid w:val="00800025"/>
    <w:rsid w:val="008016AF"/>
    <w:rsid w:val="00804216"/>
    <w:rsid w:val="008114EC"/>
    <w:rsid w:val="00825483"/>
    <w:rsid w:val="0084083B"/>
    <w:rsid w:val="00840C9D"/>
    <w:rsid w:val="00854E55"/>
    <w:rsid w:val="00860F9F"/>
    <w:rsid w:val="00861075"/>
    <w:rsid w:val="00863764"/>
    <w:rsid w:val="00867D54"/>
    <w:rsid w:val="008702EE"/>
    <w:rsid w:val="00873322"/>
    <w:rsid w:val="008752A5"/>
    <w:rsid w:val="00875BA3"/>
    <w:rsid w:val="00875DD5"/>
    <w:rsid w:val="0087752C"/>
    <w:rsid w:val="008802BD"/>
    <w:rsid w:val="00880813"/>
    <w:rsid w:val="008821D0"/>
    <w:rsid w:val="008827D0"/>
    <w:rsid w:val="0088341C"/>
    <w:rsid w:val="00892B37"/>
    <w:rsid w:val="0089355B"/>
    <w:rsid w:val="008A3AB5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163B1"/>
    <w:rsid w:val="0092041F"/>
    <w:rsid w:val="00920C9C"/>
    <w:rsid w:val="00923CE9"/>
    <w:rsid w:val="009247B1"/>
    <w:rsid w:val="009251CE"/>
    <w:rsid w:val="00925349"/>
    <w:rsid w:val="009261EC"/>
    <w:rsid w:val="00927809"/>
    <w:rsid w:val="009330A7"/>
    <w:rsid w:val="009360BC"/>
    <w:rsid w:val="0094074C"/>
    <w:rsid w:val="00943F29"/>
    <w:rsid w:val="00944C94"/>
    <w:rsid w:val="0094560A"/>
    <w:rsid w:val="00945EDF"/>
    <w:rsid w:val="009509CC"/>
    <w:rsid w:val="009568B3"/>
    <w:rsid w:val="00956E6A"/>
    <w:rsid w:val="00960D85"/>
    <w:rsid w:val="00963A4E"/>
    <w:rsid w:val="00963C03"/>
    <w:rsid w:val="009648A1"/>
    <w:rsid w:val="00967820"/>
    <w:rsid w:val="00972FF7"/>
    <w:rsid w:val="00975DB6"/>
    <w:rsid w:val="0098140B"/>
    <w:rsid w:val="009A5331"/>
    <w:rsid w:val="009B220D"/>
    <w:rsid w:val="009B2656"/>
    <w:rsid w:val="009B6567"/>
    <w:rsid w:val="009C0F1E"/>
    <w:rsid w:val="009C2062"/>
    <w:rsid w:val="009C33C9"/>
    <w:rsid w:val="009C50AF"/>
    <w:rsid w:val="009C54DD"/>
    <w:rsid w:val="009C728B"/>
    <w:rsid w:val="009C75E0"/>
    <w:rsid w:val="009D55D5"/>
    <w:rsid w:val="009D75D4"/>
    <w:rsid w:val="009E3328"/>
    <w:rsid w:val="009E3343"/>
    <w:rsid w:val="009E3FC4"/>
    <w:rsid w:val="009F00F0"/>
    <w:rsid w:val="009F375F"/>
    <w:rsid w:val="00A05AE2"/>
    <w:rsid w:val="00A205FD"/>
    <w:rsid w:val="00A23FFD"/>
    <w:rsid w:val="00A372B0"/>
    <w:rsid w:val="00A373E6"/>
    <w:rsid w:val="00A40A44"/>
    <w:rsid w:val="00A42CD3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0947"/>
    <w:rsid w:val="00AA5731"/>
    <w:rsid w:val="00AB351E"/>
    <w:rsid w:val="00AB49CB"/>
    <w:rsid w:val="00AC09E2"/>
    <w:rsid w:val="00AC514D"/>
    <w:rsid w:val="00AC5F7F"/>
    <w:rsid w:val="00AD0876"/>
    <w:rsid w:val="00AD4B87"/>
    <w:rsid w:val="00AD55C7"/>
    <w:rsid w:val="00AD5B12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005F"/>
    <w:rsid w:val="00B402F5"/>
    <w:rsid w:val="00B437C9"/>
    <w:rsid w:val="00B44947"/>
    <w:rsid w:val="00B523A7"/>
    <w:rsid w:val="00B63054"/>
    <w:rsid w:val="00B6401B"/>
    <w:rsid w:val="00B64C32"/>
    <w:rsid w:val="00B66026"/>
    <w:rsid w:val="00B6741B"/>
    <w:rsid w:val="00B7126E"/>
    <w:rsid w:val="00B85B8A"/>
    <w:rsid w:val="00B922DE"/>
    <w:rsid w:val="00B93DFF"/>
    <w:rsid w:val="00BA01ED"/>
    <w:rsid w:val="00BA29C9"/>
    <w:rsid w:val="00BA54EC"/>
    <w:rsid w:val="00BB0CFE"/>
    <w:rsid w:val="00BC2E85"/>
    <w:rsid w:val="00BC6222"/>
    <w:rsid w:val="00BC7981"/>
    <w:rsid w:val="00BD3160"/>
    <w:rsid w:val="00BD3BB7"/>
    <w:rsid w:val="00BE0DD8"/>
    <w:rsid w:val="00BE15E3"/>
    <w:rsid w:val="00BE52AE"/>
    <w:rsid w:val="00BE5925"/>
    <w:rsid w:val="00BF7144"/>
    <w:rsid w:val="00C033D0"/>
    <w:rsid w:val="00C04901"/>
    <w:rsid w:val="00C0526B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29EB"/>
    <w:rsid w:val="00C63BEC"/>
    <w:rsid w:val="00C6709F"/>
    <w:rsid w:val="00C67673"/>
    <w:rsid w:val="00C75942"/>
    <w:rsid w:val="00C84DA8"/>
    <w:rsid w:val="00C92CFD"/>
    <w:rsid w:val="00C93575"/>
    <w:rsid w:val="00C95F4C"/>
    <w:rsid w:val="00C968C7"/>
    <w:rsid w:val="00CA1214"/>
    <w:rsid w:val="00CA1645"/>
    <w:rsid w:val="00CA3FFB"/>
    <w:rsid w:val="00CA78EE"/>
    <w:rsid w:val="00CB056C"/>
    <w:rsid w:val="00CB2747"/>
    <w:rsid w:val="00CB5037"/>
    <w:rsid w:val="00CC03FF"/>
    <w:rsid w:val="00CD1645"/>
    <w:rsid w:val="00CD4618"/>
    <w:rsid w:val="00CD49D6"/>
    <w:rsid w:val="00CD49E6"/>
    <w:rsid w:val="00CD4BD2"/>
    <w:rsid w:val="00CD5623"/>
    <w:rsid w:val="00CE50B8"/>
    <w:rsid w:val="00CE56DE"/>
    <w:rsid w:val="00CF050E"/>
    <w:rsid w:val="00CF05A9"/>
    <w:rsid w:val="00CF5E3F"/>
    <w:rsid w:val="00CF5E6E"/>
    <w:rsid w:val="00CF6DB1"/>
    <w:rsid w:val="00CF6F41"/>
    <w:rsid w:val="00D01595"/>
    <w:rsid w:val="00D03590"/>
    <w:rsid w:val="00D04D98"/>
    <w:rsid w:val="00D05A9B"/>
    <w:rsid w:val="00D10F3B"/>
    <w:rsid w:val="00D12212"/>
    <w:rsid w:val="00D1302B"/>
    <w:rsid w:val="00D15F41"/>
    <w:rsid w:val="00D172BE"/>
    <w:rsid w:val="00D17C9B"/>
    <w:rsid w:val="00D17E22"/>
    <w:rsid w:val="00D23870"/>
    <w:rsid w:val="00D32E07"/>
    <w:rsid w:val="00D33710"/>
    <w:rsid w:val="00D34412"/>
    <w:rsid w:val="00D35503"/>
    <w:rsid w:val="00D413B0"/>
    <w:rsid w:val="00D4288B"/>
    <w:rsid w:val="00D43568"/>
    <w:rsid w:val="00D43B6E"/>
    <w:rsid w:val="00D46477"/>
    <w:rsid w:val="00D506B5"/>
    <w:rsid w:val="00D54759"/>
    <w:rsid w:val="00D54840"/>
    <w:rsid w:val="00D56348"/>
    <w:rsid w:val="00D616A0"/>
    <w:rsid w:val="00D646F2"/>
    <w:rsid w:val="00D65928"/>
    <w:rsid w:val="00D66B85"/>
    <w:rsid w:val="00D6716B"/>
    <w:rsid w:val="00D758B9"/>
    <w:rsid w:val="00D762EE"/>
    <w:rsid w:val="00D77E77"/>
    <w:rsid w:val="00D8479B"/>
    <w:rsid w:val="00D85D5A"/>
    <w:rsid w:val="00D879EE"/>
    <w:rsid w:val="00D92C11"/>
    <w:rsid w:val="00D9472A"/>
    <w:rsid w:val="00DA0CD3"/>
    <w:rsid w:val="00DA1443"/>
    <w:rsid w:val="00DA2CF9"/>
    <w:rsid w:val="00DA35ED"/>
    <w:rsid w:val="00DA6CB4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3E02"/>
    <w:rsid w:val="00DE5B96"/>
    <w:rsid w:val="00DF3A08"/>
    <w:rsid w:val="00DF5A5C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3DF4"/>
    <w:rsid w:val="00E418A8"/>
    <w:rsid w:val="00E42724"/>
    <w:rsid w:val="00E450CC"/>
    <w:rsid w:val="00E4665D"/>
    <w:rsid w:val="00E47990"/>
    <w:rsid w:val="00E507D1"/>
    <w:rsid w:val="00E60C76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90B"/>
    <w:rsid w:val="00EC1F09"/>
    <w:rsid w:val="00EC2AB7"/>
    <w:rsid w:val="00EC45AD"/>
    <w:rsid w:val="00ED3270"/>
    <w:rsid w:val="00ED40D1"/>
    <w:rsid w:val="00EE37E3"/>
    <w:rsid w:val="00EE5511"/>
    <w:rsid w:val="00EF1BD6"/>
    <w:rsid w:val="00EF54E8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2F"/>
    <w:rsid w:val="00F44632"/>
    <w:rsid w:val="00F539D7"/>
    <w:rsid w:val="00F56D42"/>
    <w:rsid w:val="00F72378"/>
    <w:rsid w:val="00F743E2"/>
    <w:rsid w:val="00F76239"/>
    <w:rsid w:val="00F76810"/>
    <w:rsid w:val="00F84677"/>
    <w:rsid w:val="00F87296"/>
    <w:rsid w:val="00F97796"/>
    <w:rsid w:val="00FA2D8A"/>
    <w:rsid w:val="00FA4189"/>
    <w:rsid w:val="00FA5EE1"/>
    <w:rsid w:val="00FB320A"/>
    <w:rsid w:val="00FB6B78"/>
    <w:rsid w:val="00FB7E32"/>
    <w:rsid w:val="00FC7219"/>
    <w:rsid w:val="00FD162A"/>
    <w:rsid w:val="00FD297C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2B8AB1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0E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67820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967820"/>
  </w:style>
  <w:style w:type="character" w:styleId="UnresolvedMention">
    <w:name w:val="Unresolved Mention"/>
    <w:basedOn w:val="DefaultParagraphFont"/>
    <w:uiPriority w:val="99"/>
    <w:semiHidden/>
    <w:unhideWhenUsed/>
    <w:rsid w:val="00ED3270"/>
    <w:rPr>
      <w:color w:val="605E5C"/>
      <w:shd w:val="clear" w:color="auto" w:fill="E1DFDD"/>
    </w:rPr>
  </w:style>
  <w:style w:type="paragraph" w:customStyle="1" w:styleId="PGKS3text">
    <w:name w:val="PG KS3 text"/>
    <w:basedOn w:val="Normal"/>
    <w:uiPriority w:val="99"/>
    <w:qFormat/>
    <w:rsid w:val="00146F03"/>
    <w:pPr>
      <w:spacing w:before="120"/>
    </w:pPr>
    <w:rPr>
      <w:rFonts w:ascii="Calibri" w:eastAsia="Times New Roman" w:hAnsi="Calibri" w:cs="Arial"/>
      <w:szCs w:val="22"/>
      <w:lang w:eastAsia="en-GB"/>
    </w:rPr>
  </w:style>
  <w:style w:type="paragraph" w:customStyle="1" w:styleId="PGAnswerLines">
    <w:name w:val="PG Answer Lines"/>
    <w:basedOn w:val="Normal"/>
    <w:rsid w:val="000F00EB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0F00EB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0F00EB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0F00E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0F00EB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0F00E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0F00EB"/>
    <w:pPr>
      <w:numPr>
        <w:numId w:val="1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0F00EB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0F00E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0F00EB"/>
    <w:pPr>
      <w:numPr>
        <w:numId w:val="17"/>
      </w:numPr>
    </w:pPr>
  </w:style>
  <w:style w:type="paragraph" w:customStyle="1" w:styleId="PGAnswers2ndbullets">
    <w:name w:val="PG Answers 2nd bullets"/>
    <w:basedOn w:val="PGAnswers-2ndlevel"/>
    <w:qFormat/>
    <w:rsid w:val="000F00EB"/>
    <w:pPr>
      <w:numPr>
        <w:numId w:val="18"/>
      </w:numPr>
    </w:pPr>
  </w:style>
  <w:style w:type="character" w:customStyle="1" w:styleId="PGBold">
    <w:name w:val="PG Bold"/>
    <w:basedOn w:val="DefaultParagraphFont"/>
    <w:uiPriority w:val="1"/>
    <w:qFormat/>
    <w:rsid w:val="000F00EB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0F00EB"/>
    <w:rPr>
      <w:b/>
      <w:i/>
    </w:rPr>
  </w:style>
  <w:style w:type="paragraph" w:customStyle="1" w:styleId="PGBusinessMulti-ChoiceAnswer">
    <w:name w:val="PG Business Multi-Choice Answer"/>
    <w:qFormat/>
    <w:rsid w:val="000F00EB"/>
    <w:pPr>
      <w:numPr>
        <w:numId w:val="1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0F00EB"/>
    <w:pPr>
      <w:keepNext/>
      <w:numPr>
        <w:numId w:val="2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0F00EB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0F00EB"/>
    <w:rPr>
      <w:b w:val="0"/>
      <w:i/>
    </w:rPr>
  </w:style>
  <w:style w:type="character" w:customStyle="1" w:styleId="PGMathsTNRItalic">
    <w:name w:val="PG Maths TNR_Italic"/>
    <w:uiPriority w:val="1"/>
    <w:qFormat/>
    <w:rsid w:val="000F00EB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0F00EB"/>
    <w:pPr>
      <w:numPr>
        <w:numId w:val="2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0F00E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0F00EB"/>
    <w:pPr>
      <w:numPr>
        <w:numId w:val="2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0F00E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0F00EB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0F00EB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0F00EB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0F00EB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0F00E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0F00EB"/>
    <w:pPr>
      <w:numPr>
        <w:numId w:val="2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0F00EB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0F00E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0F00EB"/>
    <w:pPr>
      <w:numPr>
        <w:numId w:val="2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0F00EB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0F00E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0F00EB"/>
    <w:pPr>
      <w:numPr>
        <w:numId w:val="25"/>
      </w:numPr>
    </w:pPr>
  </w:style>
  <w:style w:type="character" w:customStyle="1" w:styleId="PGRedHighlight">
    <w:name w:val="PG Red Highlight"/>
    <w:uiPriority w:val="1"/>
    <w:qFormat/>
    <w:rsid w:val="000F00EB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0F00EB"/>
    <w:rPr>
      <w:b/>
      <w:color w:val="FF0000"/>
    </w:rPr>
  </w:style>
  <w:style w:type="table" w:customStyle="1" w:styleId="PGTable1">
    <w:name w:val="PG Table 1"/>
    <w:basedOn w:val="TableNormal"/>
    <w:uiPriority w:val="99"/>
    <w:rsid w:val="000F00E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0F00E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0F00E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0F00E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0F00EB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0F00EB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0F00EB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0F00EB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0F00EB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0F00EB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0F00EB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0F00EB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0F00EB"/>
    <w:pPr>
      <w:numPr>
        <w:numId w:val="26"/>
      </w:numPr>
    </w:pPr>
  </w:style>
  <w:style w:type="paragraph" w:customStyle="1" w:styleId="PGTasktextbullets">
    <w:name w:val="PG Task text bullets"/>
    <w:basedOn w:val="PGTasktext"/>
    <w:qFormat/>
    <w:rsid w:val="000F00EB"/>
    <w:pPr>
      <w:numPr>
        <w:numId w:val="27"/>
      </w:numPr>
    </w:pPr>
  </w:style>
  <w:style w:type="paragraph" w:customStyle="1" w:styleId="PGTaskTitle">
    <w:name w:val="PG Task Title"/>
    <w:basedOn w:val="Normal"/>
    <w:next w:val="Normal"/>
    <w:qFormat/>
    <w:rsid w:val="000F00EB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0F00EB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E0C4CB-942E-482D-97F5-49431CA75B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658785-C9D0-46DA-A086-7DD0A819F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283D6F-9EEB-4C3E-AFAF-EFFD081BDD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PG Online Ltd</Company>
  <LinksUpToDate>false</LinksUpToDate>
  <CharactersWithSpaces>2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James Franklin</cp:lastModifiedBy>
  <cp:revision>5</cp:revision>
  <cp:lastPrinted>2017-01-09T09:47:00Z</cp:lastPrinted>
  <dcterms:created xsi:type="dcterms:W3CDTF">2021-08-02T15:01:00Z</dcterms:created>
  <dcterms:modified xsi:type="dcterms:W3CDTF">2021-08-16T09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